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7A120" w14:textId="6E9285B8" w:rsidR="00747127" w:rsidRDefault="00747127" w:rsidP="00ED79A3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3C9EEAEB" wp14:editId="33F3C745">
                <wp:simplePos x="0" y="0"/>
                <wp:positionH relativeFrom="column">
                  <wp:posOffset>-10927</wp:posOffset>
                </wp:positionH>
                <wp:positionV relativeFrom="page">
                  <wp:posOffset>1131858</wp:posOffset>
                </wp:positionV>
                <wp:extent cx="6115685" cy="8255"/>
                <wp:effectExtent l="19050" t="19050" r="37465" b="29845"/>
                <wp:wrapNone/>
                <wp:docPr id="11" name="Connettore diritto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15685" cy="825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AD90F27" id="Connettore diritto 11" o:spid="_x0000_s1026" style="position:absolute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" from="-.85pt,89.1pt" to="480.7pt,8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" strokecolor="#0070c0" strokeweight="3pt">
                <w10:wrap anchory="page"/>
              </v:line>
            </w:pict>
          </mc:Fallback>
        </mc:AlternateContent>
      </w:r>
    </w:p>
    <w:p w14:paraId="5FBEE574" w14:textId="43E62126" w:rsidR="00D74727" w:rsidRDefault="00747127" w:rsidP="00ED79A3"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258682DE" wp14:editId="7B6B5113">
                <wp:simplePos x="0" y="0"/>
                <wp:positionH relativeFrom="margin">
                  <wp:posOffset>-4098</wp:posOffset>
                </wp:positionH>
                <wp:positionV relativeFrom="page">
                  <wp:posOffset>172528</wp:posOffset>
                </wp:positionV>
                <wp:extent cx="2569845" cy="1064260"/>
                <wp:effectExtent l="0" t="0" r="0" b="2540"/>
                <wp:wrapNone/>
                <wp:docPr id="4" name="Gruppo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69845" cy="1064260"/>
                          <a:chOff x="0" y="0"/>
                          <a:chExt cx="2570263" cy="1064549"/>
                        </a:xfrm>
                      </wpg:grpSpPr>
                      <pic:pic xmlns:pic="http://schemas.openxmlformats.org/drawingml/2006/picture">
                        <pic:nvPicPr>
                          <pic:cNvPr id="8" name="Immagine 8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10697"/>
                            <a:ext cx="676275" cy="6762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" name="Casella di testo 9"/>
                        <wps:cNvSpPr txBox="1"/>
                        <wps:spPr>
                          <a:xfrm rot="16200000">
                            <a:off x="342648" y="290714"/>
                            <a:ext cx="880450" cy="29902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77012D4" w14:textId="77777777" w:rsidR="00747127" w:rsidRPr="00D74727" w:rsidRDefault="00747127" w:rsidP="00747127">
                              <w:pPr>
                                <w:pBdr>
                                  <w:bottom w:val="single" w:sz="36" w:space="1" w:color="0070C0"/>
                                </w:pBdr>
                                <w:rPr>
                                  <w:rFonts w:ascii="Exo SemiBold" w:hAnsi="Exo SemiBold"/>
                                  <w:color w:val="0070C0"/>
                                  <w:spacing w:val="-2"/>
                                  <w:w w:val="95"/>
                                  <w:sz w:val="14"/>
                                  <w:szCs w:val="14"/>
                                </w:rPr>
                              </w:pPr>
                              <w:r w:rsidRPr="00D74727">
                                <w:rPr>
                                  <w:rFonts w:ascii="Exo SemiBold" w:hAnsi="Exo SemiBold"/>
                                  <w:color w:val="0070C0"/>
                                  <w:spacing w:val="-2"/>
                                  <w:w w:val="95"/>
                                  <w:sz w:val="14"/>
                                  <w:szCs w:val="14"/>
                                </w:rPr>
                                <w:t>Scuola Speciale d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Casella di testo 10"/>
                        <wps:cNvSpPr txBox="1"/>
                        <wps:spPr>
                          <a:xfrm>
                            <a:off x="828136" y="15806"/>
                            <a:ext cx="1742127" cy="104874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10FF255" w14:textId="77777777" w:rsidR="00747127" w:rsidRPr="00D74727" w:rsidRDefault="00747127" w:rsidP="00747127">
                              <w:pPr>
                                <w:spacing w:before="0" w:after="0" w:line="420" w:lineRule="exact"/>
                                <w:rPr>
                                  <w:rFonts w:ascii="Exo ExtraBold" w:hAnsi="Exo ExtraBold"/>
                                  <w:color w:val="0070C0"/>
                                  <w:sz w:val="40"/>
                                  <w:szCs w:val="40"/>
                                </w:rPr>
                              </w:pPr>
                              <w:r w:rsidRPr="00D74727">
                                <w:rPr>
                                  <w:rFonts w:ascii="Exo ExtraBold" w:hAnsi="Exo ExtraBold"/>
                                  <w:color w:val="0070C0"/>
                                  <w:sz w:val="40"/>
                                  <w:szCs w:val="40"/>
                                </w:rPr>
                                <w:t>CHIRURGIA</w:t>
                              </w:r>
                            </w:p>
                            <w:p w14:paraId="5BD04FB7" w14:textId="77777777" w:rsidR="00747127" w:rsidRPr="00D74727" w:rsidRDefault="00747127" w:rsidP="00747127">
                              <w:pPr>
                                <w:spacing w:before="0" w:after="0" w:line="420" w:lineRule="exact"/>
                                <w:rPr>
                                  <w:rFonts w:ascii="Exo ExtraBold" w:hAnsi="Exo ExtraBold"/>
                                  <w:color w:val="0070C0"/>
                                  <w:sz w:val="40"/>
                                  <w:szCs w:val="40"/>
                                </w:rPr>
                              </w:pPr>
                              <w:r w:rsidRPr="00D74727">
                                <w:rPr>
                                  <w:rFonts w:ascii="Exo ExtraBold" w:hAnsi="Exo ExtraBold"/>
                                  <w:color w:val="0070C0"/>
                                  <w:sz w:val="40"/>
                                  <w:szCs w:val="40"/>
                                </w:rPr>
                                <w:t>PEDIATRICA</w:t>
                              </w:r>
                            </w:p>
                            <w:p w14:paraId="618EF918" w14:textId="77777777" w:rsidR="00747127" w:rsidRPr="00D74727" w:rsidRDefault="00747127" w:rsidP="00747127">
                              <w:pPr>
                                <w:spacing w:before="0" w:after="0" w:line="360" w:lineRule="exact"/>
                                <w:rPr>
                                  <w:color w:val="0070C0"/>
                                </w:rPr>
                              </w:pPr>
                              <w:r w:rsidRPr="00D74727">
                                <w:rPr>
                                  <w:color w:val="0070C0"/>
                                </w:rPr>
                                <w:t>Direttore:</w:t>
                              </w:r>
                              <w:r w:rsidRPr="00D74727">
                                <w:rPr>
                                  <w:rFonts w:ascii="Exo ExtraBold" w:hAnsi="Exo ExtraBold"/>
                                  <w:color w:val="0070C0"/>
                                </w:rPr>
                                <w:t xml:space="preserve"> </w:t>
                              </w:r>
                              <w:r w:rsidRPr="00D74727">
                                <w:rPr>
                                  <w:rFonts w:ascii="Exo SemiBold" w:hAnsi="Exo SemiBold"/>
                                  <w:color w:val="0070C0"/>
                                </w:rPr>
                                <w:t>Ugo de Luc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58682DE" id="Gruppo 4" o:spid="_x0000_s1026" style="position:absolute;left:0;text-align:left;margin-left:-.3pt;margin-top:13.6pt;width:202.35pt;height:83.8pt;z-index:-251657216;mso-position-horizontal-relative:margin;mso-position-vertical-relative:page" coordsize="25702,106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magine 8" o:spid="_x0000_s1027" type="#_x0000_t75" style="position:absolute;top:1106;width:6762;height:67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">
                  <v:imagedata r:id="rId12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sella di testo 9" o:spid="_x0000_s1028" type="#_x0000_t202" style="position:absolute;left:3426;top:2907;width:8804;height:2990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" filled="f" stroked="f" strokeweight=".5pt">
                  <v:textbox>
                    <w:txbxContent>
                      <w:p w14:paraId="677012D4" w14:textId="77777777" w:rsidR="00747127" w:rsidRPr="00D74727" w:rsidRDefault="00747127" w:rsidP="00747127">
                        <w:pPr>
                          <w:pBdr>
                            <w:bottom w:val="single" w:sz="36" w:space="1" w:color="0070C0"/>
                          </w:pBdr>
                          <w:rPr>
                            <w:rFonts w:ascii="Exo SemiBold" w:hAnsi="Exo SemiBold"/>
                            <w:color w:val="0070C0"/>
                            <w:spacing w:val="-2"/>
                            <w:w w:val="95"/>
                            <w:sz w:val="14"/>
                            <w:szCs w:val="14"/>
                          </w:rPr>
                        </w:pPr>
                        <w:r w:rsidRPr="00D74727">
                          <w:rPr>
                            <w:rFonts w:ascii="Exo SemiBold" w:hAnsi="Exo SemiBold"/>
                            <w:color w:val="0070C0"/>
                            <w:spacing w:val="-2"/>
                            <w:w w:val="95"/>
                            <w:sz w:val="14"/>
                            <w:szCs w:val="14"/>
                          </w:rPr>
                          <w:t>Scuola Speciale di</w:t>
                        </w:r>
                      </w:p>
                    </w:txbxContent>
                  </v:textbox>
                </v:shape>
                <v:shape id="Casella di testo 10" o:spid="_x0000_s1029" type="#_x0000_t202" style="position:absolute;left:8281;top:158;width:17421;height:104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" filled="f" stroked="f" strokeweight=".5pt">
                  <v:textbox>
                    <w:txbxContent>
                      <w:p w14:paraId="010FF255" w14:textId="77777777" w:rsidR="00747127" w:rsidRPr="00D74727" w:rsidRDefault="00747127" w:rsidP="00747127">
                        <w:pPr>
                          <w:spacing w:before="0" w:after="0" w:line="420" w:lineRule="exact"/>
                          <w:rPr>
                            <w:rFonts w:ascii="Exo ExtraBold" w:hAnsi="Exo ExtraBold"/>
                            <w:color w:val="0070C0"/>
                            <w:sz w:val="40"/>
                            <w:szCs w:val="40"/>
                          </w:rPr>
                        </w:pPr>
                        <w:r w:rsidRPr="00D74727">
                          <w:rPr>
                            <w:rFonts w:ascii="Exo ExtraBold" w:hAnsi="Exo ExtraBold"/>
                            <w:color w:val="0070C0"/>
                            <w:sz w:val="40"/>
                            <w:szCs w:val="40"/>
                          </w:rPr>
                          <w:t>CHIRURGIA</w:t>
                        </w:r>
                      </w:p>
                      <w:p w14:paraId="5BD04FB7" w14:textId="77777777" w:rsidR="00747127" w:rsidRPr="00D74727" w:rsidRDefault="00747127" w:rsidP="00747127">
                        <w:pPr>
                          <w:spacing w:before="0" w:after="0" w:line="420" w:lineRule="exact"/>
                          <w:rPr>
                            <w:rFonts w:ascii="Exo ExtraBold" w:hAnsi="Exo ExtraBold"/>
                            <w:color w:val="0070C0"/>
                            <w:sz w:val="40"/>
                            <w:szCs w:val="40"/>
                          </w:rPr>
                        </w:pPr>
                        <w:r w:rsidRPr="00D74727">
                          <w:rPr>
                            <w:rFonts w:ascii="Exo ExtraBold" w:hAnsi="Exo ExtraBold"/>
                            <w:color w:val="0070C0"/>
                            <w:sz w:val="40"/>
                            <w:szCs w:val="40"/>
                          </w:rPr>
                          <w:t>PEDIATRICA</w:t>
                        </w:r>
                      </w:p>
                      <w:p w14:paraId="618EF918" w14:textId="77777777" w:rsidR="00747127" w:rsidRPr="00D74727" w:rsidRDefault="00747127" w:rsidP="00747127">
                        <w:pPr>
                          <w:spacing w:before="0" w:after="0" w:line="360" w:lineRule="exact"/>
                          <w:rPr>
                            <w:color w:val="0070C0"/>
                          </w:rPr>
                        </w:pPr>
                        <w:r w:rsidRPr="00D74727">
                          <w:rPr>
                            <w:color w:val="0070C0"/>
                          </w:rPr>
                          <w:t>Direttore:</w:t>
                        </w:r>
                        <w:r w:rsidRPr="00D74727">
                          <w:rPr>
                            <w:rFonts w:ascii="Exo ExtraBold" w:hAnsi="Exo ExtraBold"/>
                            <w:color w:val="0070C0"/>
                          </w:rPr>
                          <w:t xml:space="preserve"> </w:t>
                        </w:r>
                        <w:r w:rsidRPr="00D74727">
                          <w:rPr>
                            <w:rFonts w:ascii="Exo SemiBold" w:hAnsi="Exo SemiBold"/>
                            <w:color w:val="0070C0"/>
                          </w:rPr>
                          <w:t>Ugo de Luca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</w:p>
    <w:p w14:paraId="1A543012" w14:textId="0C8455CE" w:rsidR="00F4224C" w:rsidRPr="00C71000" w:rsidRDefault="00D74727" w:rsidP="00D74727">
      <w:pPr>
        <w:jc w:val="center"/>
        <w:rPr>
          <w:rFonts w:ascii="Exo ExtraBold" w:hAnsi="Exo ExtraBold"/>
          <w:sz w:val="32"/>
          <w:szCs w:val="32"/>
        </w:rPr>
      </w:pPr>
      <w:r w:rsidRPr="00C71000">
        <w:rPr>
          <w:rFonts w:ascii="Exo ExtraBold" w:hAnsi="Exo ExtraBold"/>
          <w:sz w:val="32"/>
          <w:szCs w:val="32"/>
        </w:rPr>
        <w:t>RICHIESTA DI AMMISSIONE ALLA SCUOLA</w:t>
      </w:r>
    </w:p>
    <w:p w14:paraId="313A6434" w14:textId="77777777" w:rsidR="00850094" w:rsidRDefault="00850094" w:rsidP="00BC2CD7"/>
    <w:p w14:paraId="2AC4F20A" w14:textId="28C582CD" w:rsidR="00BC2CD7" w:rsidRDefault="00850094" w:rsidP="00BC2CD7">
      <w:pPr>
        <w:rPr>
          <w:i/>
          <w:iCs/>
        </w:rPr>
      </w:pPr>
      <w:r w:rsidRPr="002B6D58">
        <w:rPr>
          <w:i/>
          <w:iCs/>
        </w:rPr>
        <w:t>C</w:t>
      </w:r>
      <w:r w:rsidR="00BC2CD7" w:rsidRPr="002B6D58">
        <w:rPr>
          <w:i/>
          <w:iCs/>
        </w:rPr>
        <w:t>ompilare i</w:t>
      </w:r>
      <w:r w:rsidRPr="002B6D58">
        <w:rPr>
          <w:i/>
          <w:iCs/>
        </w:rPr>
        <w:t xml:space="preserve"> campi in grigio e</w:t>
      </w:r>
      <w:r w:rsidR="00BC2CD7" w:rsidRPr="002B6D58">
        <w:rPr>
          <w:i/>
          <w:iCs/>
        </w:rPr>
        <w:t xml:space="preserve"> inviare per mail a: </w:t>
      </w:r>
      <w:r w:rsidRPr="002B6D58">
        <w:rPr>
          <w:i/>
          <w:iCs/>
        </w:rPr>
        <w:t>segreteria</w:t>
      </w:r>
      <w:r w:rsidR="00BC2CD7" w:rsidRPr="002B6D58">
        <w:rPr>
          <w:i/>
          <w:iCs/>
        </w:rPr>
        <w:t xml:space="preserve">@comsurgery.it  </w:t>
      </w:r>
    </w:p>
    <w:p w14:paraId="3C37B562" w14:textId="77777777" w:rsidR="002B6D58" w:rsidRPr="002B6D58" w:rsidRDefault="002B6D58" w:rsidP="00BC2CD7">
      <w:pPr>
        <w:rPr>
          <w:i/>
          <w:iCs/>
        </w:rPr>
      </w:pPr>
    </w:p>
    <w:p w14:paraId="466F7553" w14:textId="770772A1" w:rsidR="00BC2CD7" w:rsidRDefault="002B6D58" w:rsidP="007878C7">
      <w:r w:rsidRPr="002B6D58">
        <w:t>Il Dott./la Dott.ssa</w:t>
      </w:r>
      <w:r w:rsidRPr="002B6D58">
        <w:rPr>
          <w:b/>
          <w:bCs/>
        </w:rPr>
        <w:t xml:space="preserve"> </w:t>
      </w:r>
      <w:r>
        <w:rPr>
          <w:b/>
          <w:bCs/>
        </w:rPr>
        <w:fldChar w:fldCharType="begin">
          <w:ffData>
            <w:name w:val="Testo7"/>
            <w:enabled/>
            <w:calcOnExit w:val="0"/>
            <w:textInput>
              <w:default w:val="Nome"/>
            </w:textInput>
          </w:ffData>
        </w:fldChar>
      </w:r>
      <w:bookmarkStart w:id="0" w:name="Testo7"/>
      <w:r>
        <w:rPr>
          <w:b/>
          <w:bCs/>
        </w:rPr>
        <w:instrText xml:space="preserve"> FORMTEXT </w:instrText>
      </w:r>
      <w:r>
        <w:rPr>
          <w:b/>
          <w:bCs/>
        </w:rPr>
      </w:r>
      <w:r>
        <w:rPr>
          <w:b/>
          <w:bCs/>
        </w:rPr>
        <w:fldChar w:fldCharType="separate"/>
      </w:r>
      <w:r>
        <w:rPr>
          <w:b/>
          <w:bCs/>
          <w:noProof/>
        </w:rPr>
        <w:t>Nome</w:t>
      </w:r>
      <w:r>
        <w:rPr>
          <w:b/>
          <w:bCs/>
        </w:rPr>
        <w:fldChar w:fldCharType="end"/>
      </w:r>
      <w:bookmarkEnd w:id="0"/>
      <w:r w:rsidR="00850094">
        <w:t xml:space="preserve"> </w:t>
      </w:r>
      <w:r>
        <w:rPr>
          <w:b/>
          <w:bCs/>
        </w:rPr>
        <w:fldChar w:fldCharType="begin">
          <w:ffData>
            <w:name w:val="Testo8"/>
            <w:enabled/>
            <w:calcOnExit w:val="0"/>
            <w:textInput>
              <w:default w:val="Cognome"/>
            </w:textInput>
          </w:ffData>
        </w:fldChar>
      </w:r>
      <w:bookmarkStart w:id="1" w:name="Testo8"/>
      <w:r>
        <w:rPr>
          <w:b/>
          <w:bCs/>
        </w:rPr>
        <w:instrText xml:space="preserve"> FORMTEXT </w:instrText>
      </w:r>
      <w:r>
        <w:rPr>
          <w:b/>
          <w:bCs/>
        </w:rPr>
      </w:r>
      <w:r>
        <w:rPr>
          <w:b/>
          <w:bCs/>
        </w:rPr>
        <w:fldChar w:fldCharType="separate"/>
      </w:r>
      <w:r>
        <w:rPr>
          <w:b/>
          <w:bCs/>
          <w:noProof/>
        </w:rPr>
        <w:t>Cognome</w:t>
      </w:r>
      <w:r>
        <w:rPr>
          <w:b/>
          <w:bCs/>
        </w:rPr>
        <w:fldChar w:fldCharType="end"/>
      </w:r>
      <w:bookmarkEnd w:id="1"/>
      <w:r w:rsidR="00211BE7">
        <w:t xml:space="preserve">, indirizzo </w:t>
      </w:r>
      <w:r w:rsidR="00C71000">
        <w:t>e-mail</w:t>
      </w:r>
      <w:r w:rsidR="00211BE7">
        <w:t xml:space="preserve"> </w:t>
      </w:r>
      <w:r w:rsidR="00211BE7" w:rsidRPr="002B6D58">
        <w:rPr>
          <w:b/>
          <w:bCs/>
          <w:i/>
          <w:iCs/>
        </w:rPr>
        <w:fldChar w:fldCharType="begin">
          <w:ffData>
            <w:name w:val="Testo10"/>
            <w:enabled/>
            <w:calcOnExit w:val="0"/>
            <w:textInput/>
          </w:ffData>
        </w:fldChar>
      </w:r>
      <w:bookmarkStart w:id="2" w:name="Testo10"/>
      <w:r w:rsidR="00211BE7" w:rsidRPr="002B6D58">
        <w:rPr>
          <w:b/>
          <w:bCs/>
          <w:i/>
          <w:iCs/>
        </w:rPr>
        <w:instrText xml:space="preserve"> FORMTEXT </w:instrText>
      </w:r>
      <w:r w:rsidR="00211BE7" w:rsidRPr="002B6D58">
        <w:rPr>
          <w:b/>
          <w:bCs/>
          <w:i/>
          <w:iCs/>
        </w:rPr>
      </w:r>
      <w:r w:rsidR="00211BE7" w:rsidRPr="002B6D58">
        <w:rPr>
          <w:b/>
          <w:bCs/>
          <w:i/>
          <w:iCs/>
        </w:rPr>
        <w:fldChar w:fldCharType="separate"/>
      </w:r>
      <w:r w:rsidR="00211BE7" w:rsidRPr="002B6D58">
        <w:rPr>
          <w:b/>
          <w:bCs/>
          <w:i/>
          <w:iCs/>
          <w:noProof/>
        </w:rPr>
        <w:t> </w:t>
      </w:r>
      <w:r w:rsidR="00211BE7" w:rsidRPr="002B6D58">
        <w:rPr>
          <w:b/>
          <w:bCs/>
          <w:i/>
          <w:iCs/>
          <w:noProof/>
        </w:rPr>
        <w:t>@</w:t>
      </w:r>
      <w:r w:rsidR="00211BE7" w:rsidRPr="002B6D58">
        <w:rPr>
          <w:b/>
          <w:bCs/>
          <w:i/>
          <w:iCs/>
          <w:noProof/>
        </w:rPr>
        <w:t> </w:t>
      </w:r>
      <w:r w:rsidR="00211BE7" w:rsidRPr="002B6D58">
        <w:rPr>
          <w:b/>
          <w:bCs/>
          <w:i/>
          <w:iCs/>
        </w:rPr>
        <w:fldChar w:fldCharType="end"/>
      </w:r>
      <w:bookmarkEnd w:id="2"/>
      <w:r w:rsidR="00211BE7">
        <w:t xml:space="preserve">, numero di cellulare </w:t>
      </w:r>
      <w:r w:rsidR="00211BE7" w:rsidRPr="002B6D58">
        <w:rPr>
          <w:b/>
          <w:bCs/>
        </w:rPr>
        <w:fldChar w:fldCharType="begin">
          <w:ffData>
            <w:name w:val="Testo11"/>
            <w:enabled/>
            <w:calcOnExit w:val="0"/>
            <w:textInput>
              <w:type w:val="number"/>
              <w:format w:val="0"/>
            </w:textInput>
          </w:ffData>
        </w:fldChar>
      </w:r>
      <w:bookmarkStart w:id="3" w:name="Testo11"/>
      <w:r w:rsidR="00211BE7" w:rsidRPr="002B6D58">
        <w:rPr>
          <w:b/>
          <w:bCs/>
        </w:rPr>
        <w:instrText xml:space="preserve"> FORMTEXT </w:instrText>
      </w:r>
      <w:r w:rsidR="00211BE7" w:rsidRPr="002B6D58">
        <w:rPr>
          <w:b/>
          <w:bCs/>
        </w:rPr>
      </w:r>
      <w:r w:rsidR="00211BE7" w:rsidRPr="002B6D58">
        <w:rPr>
          <w:b/>
          <w:bCs/>
        </w:rPr>
        <w:fldChar w:fldCharType="separate"/>
      </w:r>
      <w:r w:rsidR="00211BE7" w:rsidRPr="002B6D58">
        <w:rPr>
          <w:b/>
          <w:bCs/>
          <w:noProof/>
        </w:rPr>
        <w:t> </w:t>
      </w:r>
      <w:r w:rsidR="00211BE7" w:rsidRPr="002B6D58">
        <w:rPr>
          <w:b/>
          <w:bCs/>
          <w:noProof/>
        </w:rPr>
        <w:t> </w:t>
      </w:r>
      <w:r w:rsidR="00211BE7" w:rsidRPr="002B6D58">
        <w:rPr>
          <w:b/>
          <w:bCs/>
          <w:noProof/>
        </w:rPr>
        <w:t> </w:t>
      </w:r>
      <w:r w:rsidR="00211BE7" w:rsidRPr="002B6D58">
        <w:rPr>
          <w:b/>
          <w:bCs/>
          <w:noProof/>
        </w:rPr>
        <w:t> </w:t>
      </w:r>
      <w:r w:rsidR="00211BE7" w:rsidRPr="002B6D58">
        <w:rPr>
          <w:b/>
          <w:bCs/>
          <w:noProof/>
        </w:rPr>
        <w:t> </w:t>
      </w:r>
      <w:r w:rsidR="00211BE7" w:rsidRPr="002B6D58">
        <w:rPr>
          <w:b/>
          <w:bCs/>
        </w:rPr>
        <w:fldChar w:fldCharType="end"/>
      </w:r>
      <w:bookmarkEnd w:id="3"/>
      <w:r w:rsidR="00850094">
        <w:t xml:space="preserve"> dopo aver letto il </w:t>
      </w:r>
      <w:r w:rsidR="00835033">
        <w:t>P</w:t>
      </w:r>
      <w:r w:rsidR="00850094">
        <w:t>rogramma pubblicato sul sito ACOI, chiede di essere ammess</w:t>
      </w:r>
      <w:r w:rsidRPr="002B6D58">
        <w:t>o/a</w:t>
      </w:r>
      <w:r w:rsidR="00850094">
        <w:t xml:space="preserve"> alla frequenza del Corso Ed. 2021 della Scuola Speciale ACOI di Chirurgia Pediatrica</w:t>
      </w:r>
      <w:r w:rsidR="00211BE7">
        <w:t>. L</w:t>
      </w:r>
      <w:r w:rsidRPr="002B6D58">
        <w:t>o/a</w:t>
      </w:r>
      <w:r w:rsidR="00211BE7">
        <w:t xml:space="preserve"> scrivente è consapevole che i posti a disposizione per questa Edizione sono 10 (dieci), che la selezione dei partecipanti avverrà in base alla data di presentazione della domanda e che i richiedenti non ammessi delle passate edizioni hanno diritto di prelazione.</w:t>
      </w:r>
    </w:p>
    <w:p w14:paraId="35617ED7" w14:textId="7F007524" w:rsidR="00211BE7" w:rsidRDefault="00211BE7" w:rsidP="007878C7">
      <w:r>
        <w:t xml:space="preserve">Una volta comunicata l’ammissione alla Scuola sarò </w:t>
      </w:r>
      <w:r w:rsidR="00835033">
        <w:t>tenut</w:t>
      </w:r>
      <w:r w:rsidR="002B6D58" w:rsidRPr="002B6D58">
        <w:t>o/a</w:t>
      </w:r>
      <w:r w:rsidR="00835033">
        <w:t xml:space="preserve"> ad effettuare l’iscrizione online attraverso la piattaforma messa a disposizione dalla Segreteria Organizzativa, e a perfezionare l’iscrizione con il pagamento della quota come specificat</w:t>
      </w:r>
      <w:r w:rsidR="002B6D58">
        <w:t>o</w:t>
      </w:r>
      <w:r w:rsidR="00835033">
        <w:t xml:space="preserve"> sul Programma.</w:t>
      </w:r>
      <w:r w:rsidR="0045398E">
        <w:t xml:space="preserve"> </w:t>
      </w:r>
      <w:r w:rsidR="004735DC" w:rsidRPr="004735DC">
        <w:t xml:space="preserve">Nel caso in cui fosse </w:t>
      </w:r>
      <w:r w:rsidR="004735DC">
        <w:t>la</w:t>
      </w:r>
      <w:r w:rsidR="0045398E">
        <w:t xml:space="preserve"> mia Azienda</w:t>
      </w:r>
      <w:r w:rsidR="004735DC">
        <w:t xml:space="preserve"> sanitaria o una Ditta privata a sostenere le spese di iscrizione, </w:t>
      </w:r>
      <w:r w:rsidR="004735DC" w:rsidRPr="004735DC">
        <w:t>occorre</w:t>
      </w:r>
      <w:r w:rsidR="004735DC">
        <w:t>rà</w:t>
      </w:r>
      <w:r w:rsidR="004735DC" w:rsidRPr="004735DC">
        <w:t xml:space="preserve"> che l’ufficio competente invii alla Segreteria Organizzativa Comsurgery l’autorizzazione alla emissione della fattura a loro carico </w:t>
      </w:r>
      <w:r w:rsidR="004735DC">
        <w:t>(Ordine di acquisto, Lettera di intenti, PO, etc.)</w:t>
      </w:r>
      <w:r w:rsidR="002B6D58">
        <w:t>. I pagamenti effettuati da ASL, Aziende Ospedaliere o altri Enti della pubblica amministrazione sono esenti da IVA ai sensi dell’art. 10 comma 20 del D.P.R. 633/72 così come modificato dall’art. 14 della Legge Finanziaria n. 533/93.</w:t>
      </w:r>
    </w:p>
    <w:p w14:paraId="05728110" w14:textId="27B12829" w:rsidR="0045398E" w:rsidRDefault="0045398E" w:rsidP="007878C7">
      <w:r>
        <w:t>Se non altrimenti specificato dall’Organizzazione, tutte le spese di logistica che dovrò affrontare per seguire il Corso saranno a mio carico (viaggio e soggiorno, compresi vitto e alloggio)</w:t>
      </w:r>
    </w:p>
    <w:p w14:paraId="02D4DD40" w14:textId="6F148A80" w:rsidR="002B6D58" w:rsidRDefault="00835033" w:rsidP="007878C7">
      <w:r>
        <w:t>Sono consapevole che</w:t>
      </w:r>
      <w:r w:rsidR="004735DC">
        <w:t>,</w:t>
      </w:r>
      <w:r>
        <w:t xml:space="preserve"> per le parti di Formazione sul campo che richiedono una </w:t>
      </w:r>
      <w:r w:rsidR="0045398E">
        <w:t>idonea polizza</w:t>
      </w:r>
      <w:r>
        <w:t xml:space="preserve"> </w:t>
      </w:r>
      <w:r w:rsidR="004735DC">
        <w:t xml:space="preserve">antinfortunistica e per la Responsabilità Civile Professionale, </w:t>
      </w:r>
      <w:r>
        <w:t xml:space="preserve">dovrò produrre </w:t>
      </w:r>
      <w:r w:rsidR="0045398E">
        <w:t xml:space="preserve">la documentazione </w:t>
      </w:r>
      <w:r w:rsidR="00C71000">
        <w:t>che</w:t>
      </w:r>
      <w:r w:rsidR="0045398E">
        <w:t xml:space="preserve"> attest</w:t>
      </w:r>
      <w:r w:rsidR="00C71000">
        <w:t>i</w:t>
      </w:r>
      <w:r w:rsidR="0045398E">
        <w:t xml:space="preserve"> la mia copertura assicurativa. </w:t>
      </w:r>
    </w:p>
    <w:p w14:paraId="69167C76" w14:textId="2D34AB66" w:rsidR="00835033" w:rsidRDefault="00747127" w:rsidP="007878C7">
      <w:r>
        <w:rPr>
          <w:noProof/>
          <w:lang w:eastAsia="it-IT"/>
        </w:rPr>
        <w:drawing>
          <wp:anchor distT="0" distB="0" distL="114300" distR="114300" simplePos="0" relativeHeight="251663360" behindDoc="1" locked="0" layoutInCell="1" allowOverlap="1" wp14:anchorId="1E2B1C25" wp14:editId="1A5BE1A3">
            <wp:simplePos x="0" y="0"/>
            <wp:positionH relativeFrom="column">
              <wp:posOffset>5214884</wp:posOffset>
            </wp:positionH>
            <wp:positionV relativeFrom="page">
              <wp:posOffset>9445925</wp:posOffset>
            </wp:positionV>
            <wp:extent cx="718820" cy="718820"/>
            <wp:effectExtent l="0" t="0" r="5080" b="5080"/>
            <wp:wrapNone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magine 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8820" cy="718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it-IT"/>
        </w:rPr>
        <w:drawing>
          <wp:anchor distT="0" distB="0" distL="114300" distR="114300" simplePos="0" relativeHeight="251664384" behindDoc="0" locked="0" layoutInCell="1" allowOverlap="1" wp14:anchorId="0E3BC307" wp14:editId="44861394">
            <wp:simplePos x="0" y="0"/>
            <wp:positionH relativeFrom="margin">
              <wp:posOffset>4529</wp:posOffset>
            </wp:positionH>
            <wp:positionV relativeFrom="page">
              <wp:posOffset>9523562</wp:posOffset>
            </wp:positionV>
            <wp:extent cx="782955" cy="473075"/>
            <wp:effectExtent l="0" t="0" r="0" b="3175"/>
            <wp:wrapNone/>
            <wp:docPr id="7" name="Immagine 7" descr="Immagine che contiene testo, persona, persone, foll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magine 7" descr="Immagine che contiene testo, persona, persone, folla&#10;&#10;Descrizione generata automaticament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2955" cy="473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5D4B40A" wp14:editId="58A03AC6">
                <wp:simplePos x="0" y="0"/>
                <wp:positionH relativeFrom="column">
                  <wp:posOffset>-112395</wp:posOffset>
                </wp:positionH>
                <wp:positionV relativeFrom="page">
                  <wp:posOffset>9931773</wp:posOffset>
                </wp:positionV>
                <wp:extent cx="6271260" cy="310515"/>
                <wp:effectExtent l="0" t="0" r="0" b="0"/>
                <wp:wrapNone/>
                <wp:docPr id="12" name="Casella di testo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71260" cy="3105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D4D1BF0" w14:textId="5682D97F" w:rsidR="00747127" w:rsidRPr="00747127" w:rsidRDefault="00747127" w:rsidP="00747127">
                            <w:pPr>
                              <w:pStyle w:val="Pidipagina"/>
                              <w:rPr>
                                <w:b/>
                                <w:bCs/>
                                <w:color w:val="0070C0"/>
                                <w:sz w:val="16"/>
                                <w:szCs w:val="16"/>
                              </w:rPr>
                            </w:pPr>
                            <w:r w:rsidRPr="00747127">
                              <w:rPr>
                                <w:b/>
                                <w:bCs/>
                                <w:color w:val="0070C0"/>
                                <w:w w:val="90"/>
                                <w:sz w:val="16"/>
                                <w:szCs w:val="16"/>
                              </w:rPr>
                              <w:t>Provider ECM n. 157</w:t>
                            </w:r>
                            <w:r w:rsidRPr="00747127">
                              <w:rPr>
                                <w:b/>
                                <w:bCs/>
                                <w:color w:val="0070C0"/>
                                <w:w w:val="90"/>
                                <w:sz w:val="16"/>
                                <w:szCs w:val="16"/>
                              </w:rPr>
                              <w:tab/>
                            </w:r>
                            <w:r w:rsidRPr="00747127">
                              <w:rPr>
                                <w:b/>
                                <w:bCs/>
                                <w:color w:val="0070C0"/>
                                <w:sz w:val="16"/>
                                <w:szCs w:val="16"/>
                              </w:rPr>
                              <w:tab/>
                            </w:r>
                            <w:r w:rsidRPr="00747127">
                              <w:rPr>
                                <w:b/>
                                <w:bCs/>
                                <w:color w:val="0070C0"/>
                                <w:w w:val="90"/>
                                <w:sz w:val="16"/>
                                <w:szCs w:val="16"/>
                              </w:rPr>
                              <w:t>Segreteria Organizzativa</w:t>
                            </w:r>
                          </w:p>
                          <w:p w14:paraId="56F4272F" w14:textId="77777777" w:rsidR="00747127" w:rsidRDefault="0074712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D4B40A" id="Casella di testo 12" o:spid="_x0000_s1030" type="#_x0000_t202" style="position:absolute;left:0;text-align:left;margin-left:-8.85pt;margin-top:782.05pt;width:493.8pt;height:24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" filled="f" stroked="f" strokeweight=".5pt">
                <v:textbox>
                  <w:txbxContent>
                    <w:p w14:paraId="2D4D1BF0" w14:textId="5682D97F" w:rsidR="00747127" w:rsidRPr="00747127" w:rsidRDefault="00747127" w:rsidP="00747127">
                      <w:pPr>
                        <w:pStyle w:val="Pidipagina"/>
                        <w:rPr>
                          <w:b/>
                          <w:bCs/>
                          <w:color w:val="0070C0"/>
                          <w:sz w:val="16"/>
                          <w:szCs w:val="16"/>
                        </w:rPr>
                      </w:pPr>
                      <w:r w:rsidRPr="00747127">
                        <w:rPr>
                          <w:b/>
                          <w:bCs/>
                          <w:color w:val="0070C0"/>
                          <w:w w:val="90"/>
                          <w:sz w:val="16"/>
                          <w:szCs w:val="16"/>
                        </w:rPr>
                        <w:t>Provider ECM n. 157</w:t>
                      </w:r>
                      <w:r w:rsidRPr="00747127">
                        <w:rPr>
                          <w:b/>
                          <w:bCs/>
                          <w:color w:val="0070C0"/>
                          <w:w w:val="90"/>
                          <w:sz w:val="16"/>
                          <w:szCs w:val="16"/>
                        </w:rPr>
                        <w:tab/>
                      </w:r>
                      <w:r w:rsidRPr="00747127">
                        <w:rPr>
                          <w:b/>
                          <w:bCs/>
                          <w:color w:val="0070C0"/>
                          <w:sz w:val="16"/>
                          <w:szCs w:val="16"/>
                        </w:rPr>
                        <w:tab/>
                      </w:r>
                      <w:r w:rsidRPr="00747127">
                        <w:rPr>
                          <w:b/>
                          <w:bCs/>
                          <w:color w:val="0070C0"/>
                          <w:w w:val="90"/>
                          <w:sz w:val="16"/>
                          <w:szCs w:val="16"/>
                        </w:rPr>
                        <w:t>Segreteria Organizzativa</w:t>
                      </w:r>
                    </w:p>
                    <w:p w14:paraId="56F4272F" w14:textId="77777777" w:rsidR="00747127" w:rsidRDefault="00747127"/>
                  </w:txbxContent>
                </v:textbox>
                <w10:wrap anchory="page"/>
              </v:shape>
            </w:pict>
          </mc:Fallback>
        </mc:AlternateContent>
      </w:r>
      <w:r w:rsidR="00835033">
        <w:t>Sono consapevole che qualunque irregolarità (</w:t>
      </w:r>
      <w:r w:rsidR="00C71000">
        <w:t xml:space="preserve">dati di </w:t>
      </w:r>
      <w:r w:rsidR="00835033">
        <w:t xml:space="preserve">iscrizione </w:t>
      </w:r>
      <w:r w:rsidR="00C71000">
        <w:t>erronei</w:t>
      </w:r>
      <w:r w:rsidR="00835033">
        <w:t>, attestazione incompleta delle presenze richieste, giustificata o meno, mancato superamento dei criteri ECM, etc.) comporterà la mancata erogazione dei crediti formativi</w:t>
      </w:r>
      <w:r w:rsidR="0045398E">
        <w:t>.</w:t>
      </w:r>
      <w:r w:rsidRPr="00747127">
        <w:rPr>
          <w:noProof/>
          <w:lang w:eastAsia="it-IT"/>
        </w:rPr>
        <w:t xml:space="preserve"> </w:t>
      </w:r>
    </w:p>
    <w:sectPr w:rsidR="00835033" w:rsidSect="00B030E4">
      <w:headerReference w:type="default" r:id="rId15"/>
      <w:footerReference w:type="default" r:id="rId16"/>
      <w:pgSz w:w="11906" w:h="16838"/>
      <w:pgMar w:top="1417" w:right="1134" w:bottom="1134" w:left="1134" w:header="708" w:footer="72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3D2F6A" w14:textId="77777777" w:rsidR="001E1D4C" w:rsidRDefault="001E1D4C" w:rsidP="007878C7">
      <w:r>
        <w:separator/>
      </w:r>
    </w:p>
  </w:endnote>
  <w:endnote w:type="continuationSeparator" w:id="0">
    <w:p w14:paraId="640C0301" w14:textId="77777777" w:rsidR="001E1D4C" w:rsidRDefault="001E1D4C" w:rsidP="007878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xo">
    <w:panose1 w:val="00000000000000000000"/>
    <w:charset w:val="00"/>
    <w:family w:val="auto"/>
    <w:pitch w:val="variable"/>
    <w:sig w:usb0="A00000FF" w:usb1="4000204B" w:usb2="00000000" w:usb3="00000000" w:csb0="00000193" w:csb1="00000000"/>
  </w:font>
  <w:font w:name="Clarendon BT">
    <w:altName w:val="Cambria"/>
    <w:charset w:val="00"/>
    <w:family w:val="roman"/>
    <w:pitch w:val="variable"/>
    <w:sig w:usb0="800000AF" w:usb1="1000204A" w:usb2="00000000" w:usb3="00000000" w:csb0="000000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xo SemiBold">
    <w:panose1 w:val="00000000000000000000"/>
    <w:charset w:val="00"/>
    <w:family w:val="auto"/>
    <w:pitch w:val="variable"/>
    <w:sig w:usb0="A00000FF" w:usb1="4000204B" w:usb2="00000000" w:usb3="00000000" w:csb0="00000193" w:csb1="00000000"/>
  </w:font>
  <w:font w:name="Exo ExtraBold">
    <w:panose1 w:val="00000000000000000000"/>
    <w:charset w:val="00"/>
    <w:family w:val="auto"/>
    <w:pitch w:val="variable"/>
    <w:sig w:usb0="A00000FF" w:usb1="4000204B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D9E25" w14:textId="1247505E" w:rsidR="00B030E4" w:rsidRDefault="00B030E4" w:rsidP="007878C7">
    <w:pPr>
      <w:pStyle w:val="Pidipagina"/>
    </w:pPr>
  </w:p>
  <w:p w14:paraId="3878C6B6" w14:textId="77777777" w:rsidR="00B030E4" w:rsidRDefault="00B030E4" w:rsidP="007878C7">
    <w:pPr>
      <w:pStyle w:val="Pidipagina"/>
    </w:pPr>
  </w:p>
  <w:p w14:paraId="0C6C02B8" w14:textId="77777777" w:rsidR="007878C7" w:rsidRDefault="007878C7" w:rsidP="007878C7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0AEB08" w14:textId="77777777" w:rsidR="001E1D4C" w:rsidRDefault="001E1D4C" w:rsidP="007878C7">
      <w:r>
        <w:separator/>
      </w:r>
    </w:p>
  </w:footnote>
  <w:footnote w:type="continuationSeparator" w:id="0">
    <w:p w14:paraId="67F8F6CC" w14:textId="77777777" w:rsidR="001E1D4C" w:rsidRDefault="001E1D4C" w:rsidP="007878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AC617" w14:textId="2285E5CF" w:rsidR="00F535AB" w:rsidRDefault="00F535AB" w:rsidP="00747127">
    <w:pPr>
      <w:pStyle w:val="Intestazione"/>
    </w:pPr>
  </w:p>
  <w:p w14:paraId="05CE045A" w14:textId="4B89B57B" w:rsidR="00747127" w:rsidRDefault="00747127" w:rsidP="00747127">
    <w:pPr>
      <w:pStyle w:val="Intestazione"/>
    </w:pPr>
  </w:p>
  <w:p w14:paraId="7D03FFC7" w14:textId="77777777" w:rsidR="00747127" w:rsidRPr="00747127" w:rsidRDefault="00747127" w:rsidP="00747127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E02767"/>
    <w:multiLevelType w:val="hybridMultilevel"/>
    <w:tmpl w:val="AB124F1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ocumentProtection w:edit="forms" w:enforcement="1" w:cryptProviderType="rsaAES" w:cryptAlgorithmClass="hash" w:cryptAlgorithmType="typeAny" w:cryptAlgorithmSid="14" w:cryptSpinCount="100000" w:hash="nUq7bdwUx49LIWTpQeBM3Wq27L4X0OKmB09EJRm5mLTRhRf0Eo/3ObMCRd67U/kreEilJ3qd3iBmAXjAB7wY+Q==" w:salt="OfQwRGEL5RKzgeJBKUn8eg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xMjU0NLEwMjAztjBS0lEKTi0uzszPAykwrAUAH6ylniwAAAA="/>
  </w:docVars>
  <w:rsids>
    <w:rsidRoot w:val="00366B03"/>
    <w:rsid w:val="00011EAC"/>
    <w:rsid w:val="00020673"/>
    <w:rsid w:val="00061C8F"/>
    <w:rsid w:val="00072EFD"/>
    <w:rsid w:val="000920D1"/>
    <w:rsid w:val="00181CC6"/>
    <w:rsid w:val="001B12D0"/>
    <w:rsid w:val="001C7B09"/>
    <w:rsid w:val="001E1D4C"/>
    <w:rsid w:val="00211BE7"/>
    <w:rsid w:val="002B6D58"/>
    <w:rsid w:val="002C75DB"/>
    <w:rsid w:val="00335263"/>
    <w:rsid w:val="00340581"/>
    <w:rsid w:val="00350F66"/>
    <w:rsid w:val="00366B03"/>
    <w:rsid w:val="003C5AA7"/>
    <w:rsid w:val="003D2B01"/>
    <w:rsid w:val="003E4F0E"/>
    <w:rsid w:val="0041178E"/>
    <w:rsid w:val="0045398E"/>
    <w:rsid w:val="00460706"/>
    <w:rsid w:val="004735DC"/>
    <w:rsid w:val="0047451A"/>
    <w:rsid w:val="00480927"/>
    <w:rsid w:val="00497860"/>
    <w:rsid w:val="004E32BA"/>
    <w:rsid w:val="00561A5C"/>
    <w:rsid w:val="00591861"/>
    <w:rsid w:val="005E7A6B"/>
    <w:rsid w:val="00657E04"/>
    <w:rsid w:val="006E680D"/>
    <w:rsid w:val="00701BA6"/>
    <w:rsid w:val="00711C97"/>
    <w:rsid w:val="00747127"/>
    <w:rsid w:val="007878C7"/>
    <w:rsid w:val="00835033"/>
    <w:rsid w:val="00850094"/>
    <w:rsid w:val="009909FE"/>
    <w:rsid w:val="00991DE6"/>
    <w:rsid w:val="009D4119"/>
    <w:rsid w:val="00A17F96"/>
    <w:rsid w:val="00A61533"/>
    <w:rsid w:val="00A87243"/>
    <w:rsid w:val="00A96B26"/>
    <w:rsid w:val="00AD78AF"/>
    <w:rsid w:val="00B030E4"/>
    <w:rsid w:val="00BC2CD7"/>
    <w:rsid w:val="00C1080D"/>
    <w:rsid w:val="00C25240"/>
    <w:rsid w:val="00C71000"/>
    <w:rsid w:val="00CC6580"/>
    <w:rsid w:val="00D1072B"/>
    <w:rsid w:val="00D70C87"/>
    <w:rsid w:val="00D74727"/>
    <w:rsid w:val="00D80CAA"/>
    <w:rsid w:val="00DF181A"/>
    <w:rsid w:val="00E302D7"/>
    <w:rsid w:val="00EA6B72"/>
    <w:rsid w:val="00ED79A3"/>
    <w:rsid w:val="00EE31B2"/>
    <w:rsid w:val="00F155EF"/>
    <w:rsid w:val="00F25B3D"/>
    <w:rsid w:val="00F4224C"/>
    <w:rsid w:val="00F535AB"/>
    <w:rsid w:val="00F53EE9"/>
    <w:rsid w:val="00F57DE2"/>
    <w:rsid w:val="00F66AF0"/>
    <w:rsid w:val="00FA6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70105BD"/>
  <w15:docId w15:val="{59141102-3246-4D4C-8A78-17B359DD3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ED79A3"/>
    <w:pPr>
      <w:tabs>
        <w:tab w:val="right" w:pos="9498"/>
      </w:tabs>
      <w:spacing w:before="60" w:after="60" w:line="240" w:lineRule="auto"/>
      <w:jc w:val="both"/>
    </w:pPr>
    <w:rPr>
      <w:rFonts w:ascii="Exo" w:hAnsi="Exo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7878C7"/>
    <w:pPr>
      <w:spacing w:before="0" w:after="0"/>
      <w:ind w:left="1134"/>
      <w:outlineLvl w:val="0"/>
    </w:pPr>
    <w:rPr>
      <w:rFonts w:ascii="Clarendon BT" w:hAnsi="Clarendon BT"/>
      <w:color w:val="0070C0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7878C7"/>
    <w:pPr>
      <w:pBdr>
        <w:top w:val="single" w:sz="24" w:space="1" w:color="0070C0"/>
      </w:pBdr>
      <w:outlineLvl w:val="1"/>
    </w:pPr>
    <w:rPr>
      <w:b/>
      <w:sz w:val="28"/>
      <w:szCs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F535AB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535AB"/>
  </w:style>
  <w:style w:type="paragraph" w:styleId="Pidipagina">
    <w:name w:val="footer"/>
    <w:basedOn w:val="Normale"/>
    <w:link w:val="PidipaginaCarattere"/>
    <w:uiPriority w:val="99"/>
    <w:unhideWhenUsed/>
    <w:rsid w:val="00F535AB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F535AB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535AB"/>
    <w:pPr>
      <w:spacing w:after="0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F535AB"/>
    <w:rPr>
      <w:rFonts w:ascii="Tahoma" w:hAnsi="Tahoma" w:cs="Tahoma"/>
      <w:sz w:val="16"/>
      <w:szCs w:val="16"/>
    </w:rPr>
  </w:style>
  <w:style w:type="character" w:styleId="Collegamentoipertestuale">
    <w:name w:val="Hyperlink"/>
    <w:basedOn w:val="Carpredefinitoparagrafo"/>
    <w:uiPriority w:val="99"/>
    <w:unhideWhenUsed/>
    <w:rsid w:val="00EA6B72"/>
    <w:rPr>
      <w:color w:val="0000FF" w:themeColor="hyperlink"/>
      <w:u w:val="single"/>
    </w:rPr>
  </w:style>
  <w:style w:type="table" w:styleId="Grigliatabella">
    <w:name w:val="Table Grid"/>
    <w:basedOn w:val="Tabellanormale"/>
    <w:uiPriority w:val="59"/>
    <w:rsid w:val="00EA6B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foelenco">
    <w:name w:val="List Paragraph"/>
    <w:basedOn w:val="Normale"/>
    <w:uiPriority w:val="34"/>
    <w:qFormat/>
    <w:rsid w:val="005E7A6B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7878C7"/>
    <w:rPr>
      <w:rFonts w:ascii="Clarendon BT" w:hAnsi="Clarendon BT"/>
      <w:color w:val="0070C0"/>
    </w:rPr>
  </w:style>
  <w:style w:type="character" w:customStyle="1" w:styleId="Titolo2Carattere">
    <w:name w:val="Titolo 2 Carattere"/>
    <w:basedOn w:val="Carpredefinitoparagrafo"/>
    <w:link w:val="Titolo2"/>
    <w:uiPriority w:val="9"/>
    <w:rsid w:val="007878C7"/>
    <w:rPr>
      <w:b/>
      <w:sz w:val="28"/>
      <w:szCs w:val="28"/>
    </w:rPr>
  </w:style>
  <w:style w:type="paragraph" w:styleId="Nessunaspaziatura">
    <w:name w:val="No Spacing"/>
    <w:uiPriority w:val="1"/>
    <w:qFormat/>
    <w:rsid w:val="00BC2CD7"/>
    <w:pPr>
      <w:tabs>
        <w:tab w:val="right" w:pos="9498"/>
      </w:tabs>
      <w:spacing w:after="0" w:line="240" w:lineRule="auto"/>
      <w:jc w:val="both"/>
    </w:pPr>
  </w:style>
  <w:style w:type="character" w:styleId="Menzionenonrisolta">
    <w:name w:val="Unresolved Mention"/>
    <w:basedOn w:val="Carpredefinitoparagrafo"/>
    <w:uiPriority w:val="99"/>
    <w:semiHidden/>
    <w:unhideWhenUsed/>
    <w:rsid w:val="00340581"/>
    <w:rPr>
      <w:color w:val="605E5C"/>
      <w:shd w:val="clear" w:color="auto" w:fill="E1DFDD"/>
    </w:rPr>
  </w:style>
  <w:style w:type="character" w:customStyle="1" w:styleId="CollegamentoInternet">
    <w:name w:val="Collegamento Internet"/>
    <w:uiPriority w:val="99"/>
    <w:unhideWhenUsed/>
    <w:rsid w:val="0047451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F2B3880A5D6DD42861C277430B167EB" ma:contentTypeVersion="12" ma:contentTypeDescription="Creare un nuovo documento." ma:contentTypeScope="" ma:versionID="83dde2f761df86a3471a1679eb380016">
  <xsd:schema xmlns:xsd="http://www.w3.org/2001/XMLSchema" xmlns:xs="http://www.w3.org/2001/XMLSchema" xmlns:p="http://schemas.microsoft.com/office/2006/metadata/properties" xmlns:ns2="3a143089-c2d5-476d-a80e-ba87e93af871" xmlns:ns3="4523cba7-7a13-4e36-928b-aae446395e26" targetNamespace="http://schemas.microsoft.com/office/2006/metadata/properties" ma:root="true" ma:fieldsID="a6659e6f038d9a1dd7aa6628e4b2c28b" ns2:_="" ns3:_="">
    <xsd:import namespace="3a143089-c2d5-476d-a80e-ba87e93af871"/>
    <xsd:import namespace="4523cba7-7a13-4e36-928b-aae446395e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143089-c2d5-476d-a80e-ba87e93af8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23cba7-7a13-4e36-928b-aae446395e2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A1A80DF-23A0-420E-8980-1A1290E681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143089-c2d5-476d-a80e-ba87e93af871"/>
    <ds:schemaRef ds:uri="4523cba7-7a13-4e36-928b-aae446395e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243CBF8-4819-4621-94F0-7A5F7B7A737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15CD504-1440-480B-B2D4-02510077901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BBBC781-2346-4D8D-80A1-DA15CB1D57F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2</Words>
  <Characters>1837</Characters>
  <Application>Microsoft Office Word</Application>
  <DocSecurity>0</DocSecurity>
  <Lines>15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Iscrizione Scuola Laparo</vt:lpstr>
    </vt:vector>
  </TitlesOfParts>
  <Company/>
  <LinksUpToDate>false</LinksUpToDate>
  <CharactersWithSpaces>2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chiesta Ammissione</dc:title>
  <dc:creator>Segreteria</dc:creator>
  <cp:keywords>Scuola Chirurgia Pediatrica</cp:keywords>
  <cp:lastModifiedBy>Mario Campli</cp:lastModifiedBy>
  <cp:revision>2</cp:revision>
  <dcterms:created xsi:type="dcterms:W3CDTF">2021-06-30T15:49:00Z</dcterms:created>
  <dcterms:modified xsi:type="dcterms:W3CDTF">2021-06-30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2B3880A5D6DD42861C277430B167EB</vt:lpwstr>
  </property>
  <property fmtid="{D5CDD505-2E9C-101B-9397-08002B2CF9AE}" pid="3" name="AuthorIds_UIVersion_512">
    <vt:lpwstr>12</vt:lpwstr>
  </property>
</Properties>
</file>